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aa08e98f2d1ff5364b0d26fb89a66b8fbc85842"/>
    <w:p>
      <w:pPr>
        <w:pStyle w:val="Heading1"/>
      </w:pPr>
      <w:r>
        <w:t xml:space="preserve">Cover Letter for Civil Engineer Position in Egypt Alexandria</w:t>
      </w:r>
    </w:p>
    <w:p>
      <w:pPr>
        <w:pStyle w:val="FirstParagraph"/>
      </w:pPr>
      <w:r>
        <w:rPr>
          <w:bCs/>
          <w:b/>
        </w:rPr>
        <w:t xml:space="preserve">Dear Hiring Manager,</w:t>
      </w:r>
    </w:p>
    <w:p>
      <w:pPr>
        <w:pStyle w:val="BodyText"/>
      </w:pPr>
      <w:r>
        <w:t xml:space="preserve">I am writing to express my enthusiastic interest in the Civil Engineer position at [Company Name] in Egypt Alexandria. As a dedicated and experienced civil engineer with a strong passion for infrastructure development, I am eager to contribute my skills and expertise to projects that align with the needs of this vibrant city. Egypt Alexandria, known for its rich history and modern aspirations, presents unique opportunities to blend innovation with tradition in civil engineering solutions. My background in structural design, urban planning, and sustainable construction methods positions me as a strong candidate to support your organization’s mission of advancing infrastructure in this dynamic reg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civil engineering, I have developed a comprehensive understanding of the challenges and opportunities inherent to large-scale construction projects. My career has been shaped by a commitment to excellence, precision, and innovation—qualities that are essential for success in Egypt Alexandria’s evolving infrastructure landscape. I hold a [Degree in Civil Engineering] from [University Name], where I graduated with honors, and have since worked on diverse projects ranging from residential complexes to commercial developments and public works.</w:t>
      </w:r>
    </w:p>
    <w:p>
      <w:pPr>
        <w:pStyle w:val="BodyText"/>
      </w:pPr>
      <w:r>
        <w:t xml:space="preserve">One of the key strengths I bring to the table is my ability to adapt engineering principles to local conditions. In Egypt Alexandria, where rapid urbanization and environmental factors such as coastal erosion and rising sea levels pose significant challenges, it is critical for civil engineers to design resilient and sustainable solutions. My work on [specific project or initiative] in [location] involved implementing flood mitigation strategies that not only addressed immediate concerns but also ensured long-term safety for the community. This experience has deepened my appreciation for the complexities of infrastructure development in regions like Alexandria, where balancing growth with environmental stewardship is paramount.</w:t>
      </w:r>
    </w:p>
    <w:bookmarkEnd w:id="20"/>
    <w:bookmarkStart w:id="21" w:name="relevance-to-egypt-alexandria"/>
    <w:p>
      <w:pPr>
        <w:pStyle w:val="Heading2"/>
      </w:pPr>
      <w:r>
        <w:t xml:space="preserve">Relevance to Egypt Alexandria</w:t>
      </w:r>
    </w:p>
    <w:p>
      <w:pPr>
        <w:pStyle w:val="FirstParagraph"/>
      </w:pPr>
      <w:r>
        <w:t xml:space="preserve">Egypt Alexandria’s strategic location as a major economic and cultural hub makes it a focal point for infrastructure investment. The city’s ongoing efforts to modernize transportation networks, expand housing, and enhance public amenities create an exciting environment for civil engineers. I am particularly drawn to the opportunity to contribute to projects that will improve the quality of life for Alexandria’s residents while preserving its historical character. My technical knowledge, combined with my ability to collaborate with multidisciplinary teams, enables me to deliver solutions that meet both functional and aesthetic requirements.</w:t>
      </w:r>
    </w:p>
    <w:p>
      <w:pPr>
        <w:pStyle w:val="BodyText"/>
      </w:pPr>
      <w:r>
        <w:t xml:space="preserve">For instance, during my tenure at [Previous Company/Organization], I was involved in the design and supervision of a [specific project type, e.g., "coastal defense system" or "smart urban drainage network"]. This project required a deep understanding of local geology, hydrological data, and regulatory frameworks—skills that I have honed through years of practice. The success of this initiative not only demonstrated my technical capabilities but also reinforced my belief in the transformative power of civil engineering to address real-world challenges.</w:t>
      </w:r>
    </w:p>
    <w:bookmarkEnd w:id="21"/>
    <w:bookmarkStart w:id="22" w:name="commitment-to-excellence-and-community"/>
    <w:p>
      <w:pPr>
        <w:pStyle w:val="Heading2"/>
      </w:pPr>
      <w:r>
        <w:t xml:space="preserve">Commitment to Excellence and Community</w:t>
      </w:r>
    </w:p>
    <w:p>
      <w:pPr>
        <w:pStyle w:val="FirstParagraph"/>
      </w:pPr>
      <w:r>
        <w:t xml:space="preserve">Beyond technical proficiency, I am driven by a commitment to ethical practices and community engagement. In Egypt Alexandria, where public trust in infrastructure projects is vital, transparency and collaboration are key. My approach to civil engineering emphasizes open communication with stakeholders, ensuring that projects align with the needs of the local population. I have also participated in [specific initiative or volunteer work], where I contributed my expertise to support underprivileged communities through sustainable infrastructure development.</w:t>
      </w:r>
    </w:p>
    <w:p>
      <w:pPr>
        <w:pStyle w:val="BodyText"/>
      </w:pPr>
      <w:r>
        <w:t xml:space="preserve">Furthermore, I stay updated on industry trends and advancements through continuous learning. Certifications such as [relevant certifications, e.g., "LEED AP" or "PMP"] and memberships in professional organizations like [e.g., "Egyptian Society of Engineers"] reflect my dedication to lifelong growth. This proactive mindset allows me to integrate cutting-edge technologies, such as BIM (Building Information Modeling) and GIS (Geographic Information Systems), into my work, ensuring efficiency and precision in every project.</w:t>
      </w:r>
    </w:p>
    <w:bookmarkEnd w:id="22"/>
    <w:bookmarkStart w:id="23" w:name="why-alexandria"/>
    <w:p>
      <w:pPr>
        <w:pStyle w:val="Heading2"/>
      </w:pPr>
      <w:r>
        <w:t xml:space="preserve">Why Alexandria?</w:t>
      </w:r>
    </w:p>
    <w:p>
      <w:pPr>
        <w:pStyle w:val="FirstParagraph"/>
      </w:pPr>
      <w:r>
        <w:t xml:space="preserve">Egypt Alexandria represents a unique intersection of heritage and progress. As a civil engineer, I am inspired by the city’s potential to become a model for sustainable urban development. The opportunity to contribute to projects that enhance mobility, reduce environmental impact, and foster economic growth is both professionally rewarding and personally fulfilling. I am particularly interested in working on initiatives that align with Egypt’s Vision 2030, such as smart cities, renewable energy integration, and improved public services.</w:t>
      </w:r>
    </w:p>
    <w:p>
      <w:pPr>
        <w:pStyle w:val="BodyText"/>
      </w:pPr>
      <w:r>
        <w:t xml:space="preserve">My decision to apply for this role is also rooted in my appreciation for Alexandria’s cultural richness and the collaborative spirit of its engineering community. I am confident that my technical skills, combined with my passion for innovation and service, will enable me to make meaningful contributions to your team. I am eager to bring my expertise in structural design, project management, and sustainable practices to support your organization’s goals while addressing the specific needs of Alexandria’s infrastructure landscape.</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Civil Engineer in Egypt Alexandria. My technical background, dedication to excellence, and passion for creating impactful infrastructure make me an ideal candidate for this role. I would welcome the opportunity to discuss how my experience and vision align with your organization’s objectives. Thank you for considering my application. I look forward to the possibility of contributing to the continued growth and development of Alexandria through civil engineering excellenc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Egypt Alexandria</dc:title>
  <dc:creator/>
  <dc:language>en</dc:language>
  <cp:keywords/>
  <dcterms:created xsi:type="dcterms:W3CDTF">2025-12-16T00:39:06Z</dcterms:created>
  <dcterms:modified xsi:type="dcterms:W3CDTF">2025-12-16T00:39:06Z</dcterms:modified>
</cp:coreProperties>
</file>

<file path=docProps/custom.xml><?xml version="1.0" encoding="utf-8"?>
<Properties xmlns="http://schemas.openxmlformats.org/officeDocument/2006/custom-properties" xmlns:vt="http://schemas.openxmlformats.org/officeDocument/2006/docPropsVTypes"/>
</file>